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1357CB0E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30F85C08" w14:textId="77777777" w:rsidR="00B578C6" w:rsidRDefault="00B578C6" w:rsidP="00B57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42EF603E" w14:textId="77777777" w:rsidR="00B578C6" w:rsidRDefault="00B578C6" w:rsidP="00B57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</w:p>
    <w:p w14:paraId="744C1358" w14:textId="77777777" w:rsidR="00B578C6" w:rsidRDefault="00B578C6" w:rsidP="00B57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</w:t>
      </w:r>
    </w:p>
    <w:p w14:paraId="258F1B98" w14:textId="77777777" w:rsidR="00B578C6" w:rsidRDefault="00B578C6" w:rsidP="00B57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ire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&gt;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4-02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ire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&lt;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4-03-01'</w:t>
      </w:r>
    </w:p>
    <w:p w14:paraId="2A159BBF" w14:textId="49E492B9" w:rsidR="001F19CE" w:rsidRDefault="00B578C6" w:rsidP="00B578C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ire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C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60DDB1F3" w14:textId="77777777" w:rsidR="00CF6E7B" w:rsidRPr="007A1BB7" w:rsidRDefault="00CF6E7B" w:rsidP="00B578C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30EBE7" w14:textId="32CF73C4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505CBA22" w14:textId="77777777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497DFCD2" w14:textId="77777777" w:rsidR="00A413F8" w:rsidRDefault="00A413F8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GB"/>
        </w:rPr>
      </w:pPr>
    </w:p>
    <w:p w14:paraId="7C0265F4" w14:textId="77777777" w:rsidR="00A413F8" w:rsidRDefault="00A413F8" w:rsidP="00A413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c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GB"/>
        </w:rPr>
        <w:t>*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No_of_Entries</w:t>
      </w:r>
      <w:proofErr w:type="spellEnd"/>
    </w:p>
    <w:p w14:paraId="030E3DCD" w14:textId="77777777" w:rsidR="00A413F8" w:rsidRDefault="00A413F8" w:rsidP="00A413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</w:t>
      </w:r>
    </w:p>
    <w:p w14:paraId="54659433" w14:textId="77777777" w:rsidR="00A413F8" w:rsidRDefault="00A413F8" w:rsidP="00A413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</w:p>
    <w:p w14:paraId="47F5792E" w14:textId="1D15C8B7" w:rsidR="00A413F8" w:rsidRDefault="00A413F8" w:rsidP="00A413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HAVING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c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GB"/>
        </w:rPr>
        <w:t>*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&gt;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1</w:t>
      </w:r>
    </w:p>
    <w:p w14:paraId="5FAE4B58" w14:textId="77777777" w:rsidR="00382978" w:rsidRDefault="00382978" w:rsidP="00A413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67C1DD62" w14:textId="3A5EBE10" w:rsidR="00382978" w:rsidRDefault="00382978" w:rsidP="00A413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>OR</w:t>
      </w:r>
    </w:p>
    <w:p w14:paraId="090FB9F8" w14:textId="77777777" w:rsidR="00382978" w:rsidRDefault="00382978" w:rsidP="00A413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GB"/>
        </w:rPr>
      </w:pPr>
    </w:p>
    <w:p w14:paraId="105D876A" w14:textId="0158D524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6F20B7E9" w14:textId="77777777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553C4DA5" w14:textId="77777777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057B9148" w14:textId="77777777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FF00FF"/>
          <w:sz w:val="19"/>
          <w:szCs w:val="19"/>
          <w:lang w:val="en-GB"/>
        </w:rPr>
        <w:t>ROW_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NUMB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V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</w:p>
    <w:p w14:paraId="70811E91" w14:textId="319306D9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 w:rsidR="00A413F8">
        <w:rPr>
          <w:rFonts w:ascii="Consolas" w:hAnsi="Consolas" w:cs="Consolas"/>
          <w:color w:val="000000"/>
          <w:sz w:val="19"/>
          <w:szCs w:val="19"/>
          <w:lang w:val="en-GB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PARTITI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247E8F59" w14:textId="1FE66B3B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 w:rsidR="00A413F8">
        <w:rPr>
          <w:rFonts w:ascii="Consolas" w:hAnsi="Consolas" w:cs="Consolas"/>
          <w:color w:val="000000"/>
          <w:sz w:val="19"/>
          <w:szCs w:val="19"/>
          <w:lang w:val="en-GB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264E07C0" w14:textId="3079588C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 w:rsidR="00A413F8">
        <w:rPr>
          <w:rFonts w:ascii="Consolas" w:hAnsi="Consolas" w:cs="Consolas"/>
          <w:color w:val="000000"/>
          <w:sz w:val="19"/>
          <w:szCs w:val="19"/>
          <w:lang w:val="en-GB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</w:p>
    <w:p w14:paraId="1A8C0FFE" w14:textId="01B46480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 w:rsidR="00A413F8">
        <w:rPr>
          <w:rFonts w:ascii="Consolas" w:hAnsi="Consolas" w:cs="Consolas"/>
          <w:color w:val="000000"/>
          <w:sz w:val="19"/>
          <w:szCs w:val="19"/>
          <w:lang w:val="en-GB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0A4E4271" w14:textId="2E0A608C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7757A13E" w14:textId="6AAFCB8B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row_no</w:t>
      </w:r>
      <w:proofErr w:type="spellEnd"/>
    </w:p>
    <w:p w14:paraId="77D1D090" w14:textId="77777777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</w:t>
      </w:r>
    </w:p>
    <w:p w14:paraId="473B2D0E" w14:textId="77777777" w:rsidR="00A908DB" w:rsidRDefault="00A908DB" w:rsidP="00A908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17781ECB" w14:textId="3C8D5F83" w:rsidR="00CF6E7B" w:rsidRPr="00382978" w:rsidRDefault="00A908DB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 xml:space="preserve">--There does not appear to be any duplicates in this data </w:t>
      </w:r>
      <w:r w:rsidR="00CF6E7B">
        <w:rPr>
          <w:rFonts w:ascii="Consolas" w:hAnsi="Consolas" w:cs="Consolas"/>
          <w:color w:val="008000"/>
          <w:sz w:val="19"/>
          <w:szCs w:val="19"/>
          <w:lang w:val="en-GB"/>
        </w:rPr>
        <w:t>(There are people with same names, however they have different employee numbers)</w:t>
      </w:r>
    </w:p>
    <w:p w14:paraId="446E281B" w14:textId="7100350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4BF7B81F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795F5393" w14:textId="2F08CA45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ITH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 w:rsidR="00606BEF">
        <w:rPr>
          <w:rFonts w:ascii="Consolas" w:hAnsi="Consolas" w:cs="Consolas"/>
          <w:color w:val="000000"/>
          <w:sz w:val="19"/>
          <w:szCs w:val="19"/>
          <w:lang w:val="en-GB"/>
        </w:rPr>
        <w:t>table1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AS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</w:p>
    <w:p w14:paraId="59163832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4476B180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18846574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2A34C079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FF00FF"/>
          <w:sz w:val="19"/>
          <w:szCs w:val="19"/>
          <w:lang w:val="en-GB"/>
        </w:rPr>
        <w:t>ROW_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NUMB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V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</w:p>
    <w:p w14:paraId="44C8B7AD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PARTITI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633B39E4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7228DC0E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</w:p>
    <w:p w14:paraId="248F0B6F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1EB66F07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57CE20E1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row_no</w:t>
      </w:r>
      <w:proofErr w:type="spellEnd"/>
    </w:p>
    <w:p w14:paraId="19D04091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</w:t>
      </w:r>
    </w:p>
    <w:p w14:paraId="6549B292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</w:p>
    <w:p w14:paraId="57547835" w14:textId="413DB06A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DELET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 w:rsidR="00606BEF">
        <w:rPr>
          <w:rFonts w:ascii="Consolas" w:hAnsi="Consolas" w:cs="Consolas"/>
          <w:color w:val="000000"/>
          <w:sz w:val="19"/>
          <w:szCs w:val="19"/>
          <w:lang w:val="en-GB"/>
        </w:rPr>
        <w:t>table1</w:t>
      </w:r>
    </w:p>
    <w:p w14:paraId="5E947C0B" w14:textId="77777777" w:rsidR="00CF6E7B" w:rsidRDefault="00CF6E7B" w:rsidP="00CF6E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row_n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&gt;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3E8B5C39" w14:textId="1695F7B0" w:rsidR="005D3FE2" w:rsidRPr="00382978" w:rsidRDefault="00CF6E7B" w:rsidP="0038297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--There does not appear to be any duplicates in this data, however if there were any duplicates, the above query would delete them</w:t>
      </w:r>
    </w:p>
    <w:sectPr w:rsidR="005D3FE2" w:rsidRPr="003829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1F19CE"/>
    <w:rsid w:val="00317655"/>
    <w:rsid w:val="00382978"/>
    <w:rsid w:val="005D3FE2"/>
    <w:rsid w:val="00606BEF"/>
    <w:rsid w:val="0079446D"/>
    <w:rsid w:val="00A413F8"/>
    <w:rsid w:val="00A908DB"/>
    <w:rsid w:val="00A93BA4"/>
    <w:rsid w:val="00B578C6"/>
    <w:rsid w:val="00CF6E7B"/>
    <w:rsid w:val="00EC4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8DB"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38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8</cp:revision>
  <dcterms:created xsi:type="dcterms:W3CDTF">2021-03-26T13:46:00Z</dcterms:created>
  <dcterms:modified xsi:type="dcterms:W3CDTF">2022-07-11T22:27:00Z</dcterms:modified>
</cp:coreProperties>
</file>